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33B1" w:rsidRPr="00203DEC" w:rsidRDefault="00BE33B1">
      <w:pPr>
        <w:rPr>
          <w:b/>
          <w:sz w:val="36"/>
        </w:rPr>
      </w:pPr>
      <w:r w:rsidRPr="00203DEC">
        <w:rPr>
          <w:b/>
          <w:sz w:val="36"/>
        </w:rPr>
        <w:t>Testing Documentation</w:t>
      </w:r>
    </w:p>
    <w:p w:rsidR="00BE33B1" w:rsidRDefault="00BE33B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E33B1" w:rsidTr="00BE33B1">
        <w:tc>
          <w:tcPr>
            <w:tcW w:w="3116" w:type="dxa"/>
          </w:tcPr>
          <w:p w:rsidR="00BE33B1" w:rsidRPr="00203DEC" w:rsidRDefault="00BE33B1">
            <w:pPr>
              <w:rPr>
                <w:b/>
                <w:sz w:val="24"/>
              </w:rPr>
            </w:pPr>
            <w:r w:rsidRPr="00203DEC">
              <w:rPr>
                <w:b/>
                <w:sz w:val="24"/>
              </w:rPr>
              <w:t>Test</w:t>
            </w:r>
          </w:p>
        </w:tc>
        <w:tc>
          <w:tcPr>
            <w:tcW w:w="3117" w:type="dxa"/>
          </w:tcPr>
          <w:p w:rsidR="00BE33B1" w:rsidRPr="00203DEC" w:rsidRDefault="001B697A">
            <w:pPr>
              <w:rPr>
                <w:b/>
                <w:sz w:val="24"/>
              </w:rPr>
            </w:pPr>
            <w:r w:rsidRPr="00203DEC">
              <w:rPr>
                <w:b/>
                <w:sz w:val="24"/>
              </w:rPr>
              <w:t>Expectation</w:t>
            </w:r>
          </w:p>
        </w:tc>
        <w:tc>
          <w:tcPr>
            <w:tcW w:w="3117" w:type="dxa"/>
          </w:tcPr>
          <w:p w:rsidR="00BE33B1" w:rsidRPr="00203DEC" w:rsidRDefault="00E5066A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Actual </w:t>
            </w:r>
            <w:r w:rsidR="00BE33B1" w:rsidRPr="00203DEC">
              <w:rPr>
                <w:b/>
                <w:sz w:val="24"/>
              </w:rPr>
              <w:t>Result</w:t>
            </w:r>
          </w:p>
        </w:tc>
      </w:tr>
      <w:tr w:rsidR="00BE33B1" w:rsidTr="00203DEC">
        <w:trPr>
          <w:trHeight w:val="907"/>
        </w:trPr>
        <w:tc>
          <w:tcPr>
            <w:tcW w:w="3116" w:type="dxa"/>
          </w:tcPr>
          <w:p w:rsidR="00BE33B1" w:rsidRDefault="00BC3D02">
            <w:r>
              <w:t>Fetch Button is tapped to fetch information</w:t>
            </w:r>
          </w:p>
        </w:tc>
        <w:tc>
          <w:tcPr>
            <w:tcW w:w="3117" w:type="dxa"/>
          </w:tcPr>
          <w:p w:rsidR="00BE33B1" w:rsidRDefault="00BE33B1">
            <w:r>
              <w:t xml:space="preserve">Activity is populated with the data from the </w:t>
            </w:r>
            <w:proofErr w:type="spellStart"/>
            <w:r>
              <w:t>rss</w:t>
            </w:r>
            <w:proofErr w:type="spellEnd"/>
            <w:r>
              <w:t xml:space="preserve"> feed</w:t>
            </w:r>
          </w:p>
        </w:tc>
        <w:tc>
          <w:tcPr>
            <w:tcW w:w="3117" w:type="dxa"/>
          </w:tcPr>
          <w:p w:rsidR="00BE33B1" w:rsidRDefault="001B697A">
            <w:r>
              <w:t>Items come in a list view vertically oriented</w:t>
            </w:r>
          </w:p>
        </w:tc>
      </w:tr>
      <w:tr w:rsidR="001B697A" w:rsidTr="00203DEC">
        <w:trPr>
          <w:trHeight w:val="907"/>
        </w:trPr>
        <w:tc>
          <w:tcPr>
            <w:tcW w:w="3116" w:type="dxa"/>
          </w:tcPr>
          <w:p w:rsidR="001B697A" w:rsidRDefault="001B697A">
            <w:bookmarkStart w:id="0" w:name="_GoBack"/>
            <w:bookmarkEnd w:id="0"/>
            <w:r>
              <w:t xml:space="preserve">A random Earthquake is selected </w:t>
            </w:r>
            <w:r w:rsidR="00BC3D02">
              <w:t>to see additional information</w:t>
            </w:r>
          </w:p>
        </w:tc>
        <w:tc>
          <w:tcPr>
            <w:tcW w:w="3117" w:type="dxa"/>
          </w:tcPr>
          <w:p w:rsidR="001B697A" w:rsidRDefault="001B697A">
            <w:r>
              <w:t>Taken to another screen that shows details about earthquake</w:t>
            </w:r>
          </w:p>
        </w:tc>
        <w:tc>
          <w:tcPr>
            <w:tcW w:w="3117" w:type="dxa"/>
          </w:tcPr>
          <w:p w:rsidR="001B697A" w:rsidRDefault="001B697A">
            <w:r>
              <w:t>Taken to another screen and detailed information is successfully delivered</w:t>
            </w:r>
          </w:p>
        </w:tc>
      </w:tr>
      <w:tr w:rsidR="001B697A" w:rsidTr="00203DEC">
        <w:trPr>
          <w:trHeight w:val="907"/>
        </w:trPr>
        <w:tc>
          <w:tcPr>
            <w:tcW w:w="3116" w:type="dxa"/>
          </w:tcPr>
          <w:p w:rsidR="001B697A" w:rsidRDefault="001B697A">
            <w:r>
              <w:t>Going back to main content screen</w:t>
            </w:r>
          </w:p>
        </w:tc>
        <w:tc>
          <w:tcPr>
            <w:tcW w:w="3117" w:type="dxa"/>
          </w:tcPr>
          <w:p w:rsidR="001B697A" w:rsidRDefault="001B697A">
            <w:r>
              <w:t>User is directed to the previous screen</w:t>
            </w:r>
          </w:p>
        </w:tc>
        <w:tc>
          <w:tcPr>
            <w:tcW w:w="3117" w:type="dxa"/>
          </w:tcPr>
          <w:p w:rsidR="001B697A" w:rsidRDefault="001B697A">
            <w:r>
              <w:t xml:space="preserve">User is successfully directed to the previous screen of all the </w:t>
            </w:r>
            <w:r w:rsidR="006622E7">
              <w:t>earthquakes</w:t>
            </w:r>
          </w:p>
        </w:tc>
      </w:tr>
      <w:tr w:rsidR="006622E7" w:rsidTr="00203DEC">
        <w:trPr>
          <w:trHeight w:val="907"/>
        </w:trPr>
        <w:tc>
          <w:tcPr>
            <w:tcW w:w="3116" w:type="dxa"/>
          </w:tcPr>
          <w:p w:rsidR="006622E7" w:rsidRDefault="006622E7">
            <w:r>
              <w:t>Trying to fetch without internet connection</w:t>
            </w:r>
          </w:p>
        </w:tc>
        <w:tc>
          <w:tcPr>
            <w:tcW w:w="3117" w:type="dxa"/>
          </w:tcPr>
          <w:p w:rsidR="006622E7" w:rsidRDefault="006622E7" w:rsidP="006622E7">
            <w:r>
              <w:t>Error is thrown to user stating that there Unable to Establish a connection</w:t>
            </w:r>
          </w:p>
        </w:tc>
        <w:tc>
          <w:tcPr>
            <w:tcW w:w="3117" w:type="dxa"/>
          </w:tcPr>
          <w:p w:rsidR="006622E7" w:rsidRDefault="006622E7">
            <w:r>
              <w:t>Error is successfully thrown to the user about no internet connection available to fetch data</w:t>
            </w:r>
          </w:p>
        </w:tc>
      </w:tr>
      <w:tr w:rsidR="006622E7" w:rsidTr="00203DEC">
        <w:trPr>
          <w:trHeight w:val="907"/>
        </w:trPr>
        <w:tc>
          <w:tcPr>
            <w:tcW w:w="3116" w:type="dxa"/>
          </w:tcPr>
          <w:p w:rsidR="006622E7" w:rsidRDefault="006622E7">
            <w:r>
              <w:t>Trying to fetch with really slow internet connection</w:t>
            </w:r>
          </w:p>
        </w:tc>
        <w:tc>
          <w:tcPr>
            <w:tcW w:w="3117" w:type="dxa"/>
          </w:tcPr>
          <w:p w:rsidR="006622E7" w:rsidRDefault="006622E7">
            <w:r>
              <w:t>Error is thrown to user stating that the connection has timed out and user should try again</w:t>
            </w:r>
          </w:p>
        </w:tc>
        <w:tc>
          <w:tcPr>
            <w:tcW w:w="3117" w:type="dxa"/>
          </w:tcPr>
          <w:p w:rsidR="006622E7" w:rsidRDefault="006622E7">
            <w:r>
              <w:t>Error is successfully received</w:t>
            </w:r>
          </w:p>
        </w:tc>
      </w:tr>
      <w:tr w:rsidR="006622E7" w:rsidTr="00203DEC">
        <w:trPr>
          <w:trHeight w:val="907"/>
        </w:trPr>
        <w:tc>
          <w:tcPr>
            <w:tcW w:w="3116" w:type="dxa"/>
          </w:tcPr>
          <w:p w:rsidR="006622E7" w:rsidRDefault="006622E7">
            <w:r>
              <w:t xml:space="preserve">Fetching with a wrong </w:t>
            </w:r>
            <w:proofErr w:type="spellStart"/>
            <w:r>
              <w:t>url</w:t>
            </w:r>
            <w:proofErr w:type="spellEnd"/>
            <w:r>
              <w:t xml:space="preserve"> format from the main activity</w:t>
            </w:r>
          </w:p>
        </w:tc>
        <w:tc>
          <w:tcPr>
            <w:tcW w:w="3117" w:type="dxa"/>
          </w:tcPr>
          <w:p w:rsidR="006622E7" w:rsidRDefault="006622E7">
            <w:r>
              <w:t>Error is thrown stating the URL is in the wrong format</w:t>
            </w:r>
          </w:p>
        </w:tc>
        <w:tc>
          <w:tcPr>
            <w:tcW w:w="3117" w:type="dxa"/>
          </w:tcPr>
          <w:p w:rsidR="006622E7" w:rsidRDefault="006622E7">
            <w:r>
              <w:t>Error is thrown and user is advised to try again</w:t>
            </w:r>
          </w:p>
        </w:tc>
      </w:tr>
      <w:tr w:rsidR="006622E7" w:rsidTr="00203DEC">
        <w:trPr>
          <w:trHeight w:val="907"/>
        </w:trPr>
        <w:tc>
          <w:tcPr>
            <w:tcW w:w="3116" w:type="dxa"/>
          </w:tcPr>
          <w:p w:rsidR="006622E7" w:rsidRDefault="006622E7">
            <w:r>
              <w:t>Interrupting application during fetching</w:t>
            </w:r>
          </w:p>
        </w:tc>
        <w:tc>
          <w:tcPr>
            <w:tcW w:w="3117" w:type="dxa"/>
          </w:tcPr>
          <w:p w:rsidR="006622E7" w:rsidRDefault="006622E7">
            <w:r>
              <w:t>Error is thrown stating the user got a bad response</w:t>
            </w:r>
          </w:p>
        </w:tc>
        <w:tc>
          <w:tcPr>
            <w:tcW w:w="3117" w:type="dxa"/>
          </w:tcPr>
          <w:p w:rsidR="006622E7" w:rsidRDefault="006622E7">
            <w:r>
              <w:t>Error is thrown successfully</w:t>
            </w:r>
          </w:p>
        </w:tc>
      </w:tr>
      <w:tr w:rsidR="00203DEC" w:rsidTr="00203DEC">
        <w:trPr>
          <w:trHeight w:val="907"/>
        </w:trPr>
        <w:tc>
          <w:tcPr>
            <w:tcW w:w="3116" w:type="dxa"/>
          </w:tcPr>
          <w:p w:rsidR="00203DEC" w:rsidRDefault="00203DEC">
            <w:r>
              <w:t>Loading dialog and loading model appear after fetch is process begins</w:t>
            </w:r>
          </w:p>
        </w:tc>
        <w:tc>
          <w:tcPr>
            <w:tcW w:w="3117" w:type="dxa"/>
          </w:tcPr>
          <w:p w:rsidR="00203DEC" w:rsidRDefault="00203DEC">
            <w:r>
              <w:t xml:space="preserve">A model pops up </w:t>
            </w:r>
            <w:r w:rsidR="00A22DA2">
              <w:t>alerting the user the fetching is occurring in the background</w:t>
            </w:r>
          </w:p>
        </w:tc>
        <w:tc>
          <w:tcPr>
            <w:tcW w:w="3117" w:type="dxa"/>
          </w:tcPr>
          <w:p w:rsidR="00203DEC" w:rsidRDefault="00A22DA2">
            <w:r>
              <w:t>Model box pops up successfully</w:t>
            </w:r>
          </w:p>
        </w:tc>
      </w:tr>
      <w:tr w:rsidR="00E5066A" w:rsidTr="00203DEC">
        <w:trPr>
          <w:trHeight w:val="907"/>
        </w:trPr>
        <w:tc>
          <w:tcPr>
            <w:tcW w:w="3116" w:type="dxa"/>
          </w:tcPr>
          <w:p w:rsidR="00E5066A" w:rsidRDefault="00E5066A">
            <w:r>
              <w:t>Rotating phone to landscape position on main activity screen</w:t>
            </w:r>
          </w:p>
        </w:tc>
        <w:tc>
          <w:tcPr>
            <w:tcW w:w="3117" w:type="dxa"/>
          </w:tcPr>
          <w:p w:rsidR="00E5066A" w:rsidRDefault="00E5066A">
            <w:r>
              <w:t>Items and objects are adjusted to the new dimensions of the screen size</w:t>
            </w:r>
          </w:p>
        </w:tc>
        <w:tc>
          <w:tcPr>
            <w:tcW w:w="3117" w:type="dxa"/>
          </w:tcPr>
          <w:p w:rsidR="00E5066A" w:rsidRDefault="00E5066A">
            <w:r>
              <w:t>Items are adjusted successfully and rotation does not affect information displayed on the screen</w:t>
            </w:r>
          </w:p>
        </w:tc>
      </w:tr>
      <w:tr w:rsidR="00E5066A" w:rsidTr="00203DEC">
        <w:trPr>
          <w:trHeight w:val="907"/>
        </w:trPr>
        <w:tc>
          <w:tcPr>
            <w:tcW w:w="3116" w:type="dxa"/>
          </w:tcPr>
          <w:p w:rsidR="00E5066A" w:rsidRDefault="00E5066A" w:rsidP="00E5066A">
            <w:r>
              <w:t>Rotating phon</w:t>
            </w:r>
            <w:r>
              <w:t>e to landscape position on earthquake</w:t>
            </w:r>
            <w:r>
              <w:t xml:space="preserve"> </w:t>
            </w:r>
            <w:r w:rsidR="00BC3D02">
              <w:t xml:space="preserve">detail </w:t>
            </w:r>
            <w:r>
              <w:t>screen</w:t>
            </w:r>
          </w:p>
        </w:tc>
        <w:tc>
          <w:tcPr>
            <w:tcW w:w="3117" w:type="dxa"/>
          </w:tcPr>
          <w:p w:rsidR="00E5066A" w:rsidRDefault="00BC3D02">
            <w:r>
              <w:t>Items and objects are adjusted to the new dimensions of the screen size</w:t>
            </w:r>
          </w:p>
        </w:tc>
        <w:tc>
          <w:tcPr>
            <w:tcW w:w="3117" w:type="dxa"/>
          </w:tcPr>
          <w:p w:rsidR="00E5066A" w:rsidRDefault="00BC3D02">
            <w:r>
              <w:t>Items are adjusted successfully and rotation does not affect information displayed on the screen</w:t>
            </w:r>
          </w:p>
        </w:tc>
      </w:tr>
    </w:tbl>
    <w:p w:rsidR="00BE33B1" w:rsidRDefault="00BE33B1"/>
    <w:sectPr w:rsidR="00BE33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MDU0MTUyMzQ0tDBR0lEKTi0uzszPAykwqgUAMPNchiwAAAA="/>
  </w:docVars>
  <w:rsids>
    <w:rsidRoot w:val="00BE33B1"/>
    <w:rsid w:val="000D3A20"/>
    <w:rsid w:val="001B697A"/>
    <w:rsid w:val="00203DEC"/>
    <w:rsid w:val="00292E86"/>
    <w:rsid w:val="006622E7"/>
    <w:rsid w:val="007A3F6E"/>
    <w:rsid w:val="0080348C"/>
    <w:rsid w:val="00A22DA2"/>
    <w:rsid w:val="00BC3D02"/>
    <w:rsid w:val="00BE33B1"/>
    <w:rsid w:val="00E50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FC2EA"/>
  <w15:chartTrackingRefBased/>
  <w15:docId w15:val="{103405B5-5CE0-4EB2-89EA-69B3B0EA0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33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Mulindwa Ssuubi</dc:creator>
  <cp:keywords/>
  <dc:description/>
  <cp:lastModifiedBy>Timothy Mulindwa Ssuubi</cp:lastModifiedBy>
  <cp:revision>3</cp:revision>
  <dcterms:created xsi:type="dcterms:W3CDTF">2021-05-05T10:44:00Z</dcterms:created>
  <dcterms:modified xsi:type="dcterms:W3CDTF">2021-05-07T22:29:00Z</dcterms:modified>
</cp:coreProperties>
</file>